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C2556C" w14:textId="77777777" w:rsidR="005D611F" w:rsidRDefault="005D611F" w:rsidP="002D6FBB">
      <w:pPr>
        <w:jc w:val="center"/>
        <w:rPr>
          <w:rFonts w:ascii="Times New Roman" w:hAnsi="Times New Roman" w:cs="Times New Roman"/>
          <w:sz w:val="52"/>
          <w:szCs w:val="52"/>
          <w:lang w:val="en-US"/>
        </w:rPr>
      </w:pPr>
    </w:p>
    <w:p w14:paraId="19540307" w14:textId="77777777" w:rsidR="005D611F" w:rsidRDefault="00245738" w:rsidP="005D611F">
      <w:pPr>
        <w:jc w:val="center"/>
        <w:rPr>
          <w:rFonts w:ascii="Times New Roman" w:hAnsi="Times New Roman" w:cs="Times New Roman"/>
          <w:sz w:val="52"/>
          <w:szCs w:val="52"/>
          <w:lang w:val="en-US"/>
        </w:rPr>
      </w:pPr>
      <w:r>
        <w:rPr>
          <w:noProof/>
          <w:lang w:val="en-US"/>
        </w:rPr>
        <w:drawing>
          <wp:inline distT="0" distB="0" distL="0" distR="0" wp14:anchorId="19D5758E" wp14:editId="2D0B764B">
            <wp:extent cx="5709920" cy="1424940"/>
            <wp:effectExtent l="0" t="0" r="5080" b="3810"/>
            <wp:docPr id="1815721346" name="Picture 4" descr="FAST National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ST National University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92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4E182" w14:textId="77777777" w:rsidR="005D611F" w:rsidRDefault="005D611F" w:rsidP="002D6FBB">
      <w:pPr>
        <w:jc w:val="center"/>
        <w:rPr>
          <w:rFonts w:ascii="Times New Roman" w:hAnsi="Times New Roman" w:cs="Times New Roman"/>
          <w:sz w:val="52"/>
          <w:szCs w:val="52"/>
          <w:lang w:val="en-US"/>
        </w:rPr>
      </w:pPr>
    </w:p>
    <w:p w14:paraId="214C1A63" w14:textId="77777777" w:rsidR="005D611F" w:rsidRDefault="005D611F" w:rsidP="002D6FBB">
      <w:pPr>
        <w:jc w:val="center"/>
        <w:rPr>
          <w:rFonts w:ascii="Times New Roman" w:hAnsi="Times New Roman" w:cs="Times New Roman"/>
          <w:sz w:val="52"/>
          <w:szCs w:val="52"/>
          <w:lang w:val="en-US"/>
        </w:rPr>
      </w:pPr>
      <w:bookmarkStart w:id="0" w:name="_GoBack"/>
      <w:bookmarkEnd w:id="0"/>
    </w:p>
    <w:p w14:paraId="441C3316" w14:textId="311551BB" w:rsidR="0032538F" w:rsidRPr="000F4474" w:rsidRDefault="00DE3009" w:rsidP="002D6FBB">
      <w:pPr>
        <w:jc w:val="center"/>
        <w:rPr>
          <w:rFonts w:ascii="Times New Roman" w:hAnsi="Times New Roman" w:cs="Times New Roman"/>
          <w:b/>
          <w:bCs/>
          <w:sz w:val="60"/>
          <w:szCs w:val="60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60"/>
          <w:szCs w:val="60"/>
          <w:u w:val="single"/>
          <w:lang w:val="en-US"/>
        </w:rPr>
        <w:t xml:space="preserve">ICC </w:t>
      </w:r>
      <w:r w:rsidR="00245738" w:rsidRPr="000F4474">
        <w:rPr>
          <w:rFonts w:ascii="Times New Roman" w:hAnsi="Times New Roman" w:cs="Times New Roman"/>
          <w:b/>
          <w:bCs/>
          <w:sz w:val="60"/>
          <w:szCs w:val="60"/>
          <w:u w:val="single"/>
          <w:lang w:val="en-US"/>
        </w:rPr>
        <w:t>Project Proposal.</w:t>
      </w:r>
    </w:p>
    <w:p w14:paraId="08E0A471" w14:textId="76B54F1E" w:rsidR="00245738" w:rsidRPr="000F4474" w:rsidRDefault="00DE3009" w:rsidP="00245738">
      <w:pPr>
        <w:jc w:val="center"/>
        <w:rPr>
          <w:rFonts w:ascii="Times New Roman" w:hAnsi="Times New Roman" w:cs="Times New Roman"/>
          <w:b/>
          <w:bCs/>
          <w:sz w:val="60"/>
          <w:szCs w:val="60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60"/>
          <w:szCs w:val="60"/>
          <w:u w:val="single"/>
          <w:lang w:val="en-US"/>
        </w:rPr>
        <w:t>BCS-7</w:t>
      </w:r>
      <w:r w:rsidR="00245738" w:rsidRPr="000F4474">
        <w:rPr>
          <w:rFonts w:ascii="Times New Roman" w:hAnsi="Times New Roman" w:cs="Times New Roman"/>
          <w:b/>
          <w:bCs/>
          <w:sz w:val="60"/>
          <w:szCs w:val="60"/>
          <w:u w:val="single"/>
          <w:lang w:val="en-US"/>
        </w:rPr>
        <w:t>K</w:t>
      </w:r>
      <w:r w:rsidR="000F4474" w:rsidRPr="000F4474">
        <w:rPr>
          <w:rFonts w:ascii="Times New Roman" w:hAnsi="Times New Roman" w:cs="Times New Roman"/>
          <w:b/>
          <w:bCs/>
          <w:sz w:val="60"/>
          <w:szCs w:val="60"/>
          <w:u w:val="single"/>
          <w:lang w:val="en-US"/>
        </w:rPr>
        <w:t>.</w:t>
      </w:r>
    </w:p>
    <w:p w14:paraId="2D114789" w14:textId="77777777" w:rsidR="000F4474" w:rsidRDefault="000F4474" w:rsidP="000F4474">
      <w:pPr>
        <w:ind w:firstLine="720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5C0CE243" w14:textId="39FE3CD5" w:rsidR="000F4474" w:rsidRDefault="000F4474" w:rsidP="00DE3009">
      <w:pPr>
        <w:ind w:firstLine="720"/>
        <w:jc w:val="center"/>
        <w:rPr>
          <w:rFonts w:ascii="Times New Roman" w:hAnsi="Times New Roman" w:cs="Times New Roman"/>
          <w:b/>
          <w:bCs/>
          <w:sz w:val="50"/>
          <w:szCs w:val="50"/>
          <w:u w:val="single"/>
          <w:lang w:val="en-US"/>
        </w:rPr>
      </w:pPr>
      <w:r w:rsidRPr="000F4474">
        <w:rPr>
          <w:rFonts w:ascii="Times New Roman" w:hAnsi="Times New Roman" w:cs="Times New Roman"/>
          <w:b/>
          <w:bCs/>
          <w:sz w:val="60"/>
          <w:szCs w:val="60"/>
          <w:lang w:val="en-US"/>
        </w:rPr>
        <w:t>Project Title:</w:t>
      </w:r>
    </w:p>
    <w:p w14:paraId="4C625E81" w14:textId="6E5124D0" w:rsidR="00DE3009" w:rsidRPr="00DE3009" w:rsidRDefault="00DE3009" w:rsidP="00DE3009">
      <w:pPr>
        <w:ind w:firstLine="720"/>
        <w:jc w:val="center"/>
        <w:rPr>
          <w:rFonts w:ascii="Times New Roman" w:hAnsi="Times New Roman" w:cs="Times New Roman"/>
          <w:b/>
          <w:bCs/>
          <w:sz w:val="50"/>
          <w:szCs w:val="50"/>
          <w:u w:val="single"/>
          <w:lang w:val="en-US"/>
        </w:rPr>
      </w:pPr>
      <w:r w:rsidRPr="00DE3009">
        <w:rPr>
          <w:rFonts w:ascii="Times New Roman" w:hAnsi="Times New Roman" w:cs="Times New Roman"/>
          <w:b/>
          <w:bCs/>
          <w:sz w:val="50"/>
          <w:szCs w:val="50"/>
          <w:u w:val="single"/>
          <w:lang w:val="en-US"/>
        </w:rPr>
        <w:t>AI-Sentiment Analysis Website</w:t>
      </w:r>
    </w:p>
    <w:p w14:paraId="75511CAC" w14:textId="77777777" w:rsidR="00245738" w:rsidRPr="000F4474" w:rsidRDefault="00245738" w:rsidP="002D6FBB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0F4474">
        <w:rPr>
          <w:rFonts w:ascii="Times New Roman" w:hAnsi="Times New Roman" w:cs="Times New Roman"/>
          <w:b/>
          <w:bCs/>
          <w:sz w:val="40"/>
          <w:szCs w:val="40"/>
          <w:lang w:val="en-US"/>
        </w:rPr>
        <w:t>Group Members:</w:t>
      </w:r>
    </w:p>
    <w:p w14:paraId="1DD5EAAF" w14:textId="77777777" w:rsidR="00DE3009" w:rsidRPr="00DE3009" w:rsidRDefault="000F4474" w:rsidP="00DE3009">
      <w:pPr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r w:rsidRPr="00DE3009">
        <w:rPr>
          <w:rFonts w:ascii="Times New Roman" w:hAnsi="Times New Roman" w:cs="Times New Roman"/>
          <w:sz w:val="36"/>
          <w:szCs w:val="36"/>
          <w:lang w:val="en-US"/>
        </w:rPr>
        <w:t xml:space="preserve">Syeda Hajra                                     </w:t>
      </w:r>
      <w:r w:rsidR="00245738" w:rsidRPr="00DE3009">
        <w:rPr>
          <w:rFonts w:ascii="Times New Roman" w:hAnsi="Times New Roman" w:cs="Times New Roman"/>
          <w:sz w:val="36"/>
          <w:szCs w:val="36"/>
          <w:lang w:val="en-US"/>
        </w:rPr>
        <w:t>21</w:t>
      </w:r>
      <w:r w:rsidR="00DE3009" w:rsidRPr="00DE3009">
        <w:rPr>
          <w:rFonts w:ascii="Times New Roman" w:hAnsi="Times New Roman" w:cs="Times New Roman"/>
          <w:sz w:val="36"/>
          <w:szCs w:val="36"/>
          <w:lang w:val="en-US"/>
        </w:rPr>
        <w:t>K</w:t>
      </w:r>
      <w:r w:rsidR="00245738" w:rsidRPr="00DE3009">
        <w:rPr>
          <w:rFonts w:ascii="Times New Roman" w:hAnsi="Times New Roman" w:cs="Times New Roman"/>
          <w:sz w:val="36"/>
          <w:szCs w:val="36"/>
          <w:lang w:val="en-US"/>
        </w:rPr>
        <w:t>-3310</w:t>
      </w:r>
    </w:p>
    <w:p w14:paraId="382B56E2" w14:textId="77777777" w:rsidR="00DE3009" w:rsidRDefault="00DE3009" w:rsidP="00DE3009">
      <w:pPr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proofErr w:type="spellStart"/>
      <w:r w:rsidRPr="00DE3009">
        <w:rPr>
          <w:rFonts w:ascii="Times New Roman" w:hAnsi="Times New Roman" w:cs="Times New Roman"/>
          <w:sz w:val="36"/>
          <w:szCs w:val="36"/>
          <w:lang w:val="en-US"/>
        </w:rPr>
        <w:t>Zohaib</w:t>
      </w:r>
      <w:proofErr w:type="spellEnd"/>
      <w:r w:rsidRPr="00DE3009">
        <w:rPr>
          <w:rFonts w:ascii="Times New Roman" w:hAnsi="Times New Roman" w:cs="Times New Roman"/>
          <w:sz w:val="36"/>
          <w:szCs w:val="36"/>
          <w:lang w:val="en-US"/>
        </w:rPr>
        <w:t xml:space="preserve"> </w:t>
      </w:r>
      <w:proofErr w:type="spellStart"/>
      <w:r w:rsidRPr="00DE3009">
        <w:rPr>
          <w:rFonts w:ascii="Times New Roman" w:hAnsi="Times New Roman" w:cs="Times New Roman"/>
          <w:sz w:val="36"/>
          <w:szCs w:val="36"/>
          <w:lang w:val="en-US"/>
        </w:rPr>
        <w:t>Saqib</w:t>
      </w:r>
      <w:proofErr w:type="spellEnd"/>
      <w:r w:rsidRPr="00DE3009">
        <w:rPr>
          <w:rFonts w:ascii="Times New Roman" w:hAnsi="Times New Roman" w:cs="Times New Roman"/>
          <w:sz w:val="36"/>
          <w:szCs w:val="36"/>
          <w:lang w:val="en-US"/>
        </w:rPr>
        <w:t xml:space="preserve">                                   21K-3215</w:t>
      </w:r>
      <w:r w:rsidRPr="00DE3009">
        <w:rPr>
          <w:rFonts w:ascii="Times New Roman" w:hAnsi="Times New Roman" w:cs="Times New Roman"/>
          <w:sz w:val="36"/>
          <w:szCs w:val="36"/>
          <w:lang w:val="en-US"/>
        </w:rPr>
        <w:br/>
      </w:r>
      <w:proofErr w:type="spellStart"/>
      <w:r w:rsidRPr="00DE3009">
        <w:rPr>
          <w:rFonts w:ascii="Times New Roman" w:hAnsi="Times New Roman" w:cs="Times New Roman"/>
          <w:sz w:val="36"/>
          <w:szCs w:val="36"/>
          <w:lang w:val="en-US"/>
        </w:rPr>
        <w:t>Atif</w:t>
      </w:r>
      <w:proofErr w:type="spellEnd"/>
      <w:r w:rsidRPr="00DE3009">
        <w:rPr>
          <w:rFonts w:ascii="Times New Roman" w:hAnsi="Times New Roman" w:cs="Times New Roman"/>
          <w:sz w:val="36"/>
          <w:szCs w:val="36"/>
          <w:lang w:val="en-US"/>
        </w:rPr>
        <w:t xml:space="preserve"> Ali                                            21K-3340 </w:t>
      </w:r>
    </w:p>
    <w:p w14:paraId="765B110A" w14:textId="71B0F26B" w:rsidR="00DE3009" w:rsidRDefault="00DE3009" w:rsidP="00DE3009">
      <w:pPr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r w:rsidRPr="00DE3009">
        <w:rPr>
          <w:rFonts w:ascii="Times New Roman" w:hAnsi="Times New Roman" w:cs="Times New Roman"/>
          <w:sz w:val="36"/>
          <w:szCs w:val="36"/>
          <w:lang w:val="en-US"/>
        </w:rPr>
        <w:t>Muhammad                                     21K-3192</w:t>
      </w:r>
    </w:p>
    <w:p w14:paraId="2C50D64D" w14:textId="36B2AFC0" w:rsidR="00DE3009" w:rsidRPr="00DE3009" w:rsidRDefault="00DE3009" w:rsidP="00DE3009">
      <w:pPr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proofErr w:type="spellStart"/>
      <w:r>
        <w:rPr>
          <w:rFonts w:ascii="Times New Roman" w:hAnsi="Times New Roman" w:cs="Times New Roman"/>
          <w:sz w:val="36"/>
          <w:szCs w:val="36"/>
          <w:lang w:val="en-US"/>
        </w:rPr>
        <w:t>Murtaza</w:t>
      </w:r>
      <w:proofErr w:type="spellEnd"/>
      <w:r>
        <w:rPr>
          <w:rFonts w:ascii="Times New Roman" w:hAnsi="Times New Roman" w:cs="Times New Roman"/>
          <w:sz w:val="36"/>
          <w:szCs w:val="36"/>
          <w:lang w:val="en-US"/>
        </w:rPr>
        <w:t xml:space="preserve"> Ahmed                              21K</w:t>
      </w:r>
      <w:r w:rsidRPr="00DE3009">
        <w:rPr>
          <w:rFonts w:ascii="Times New Roman" w:hAnsi="Times New Roman" w:cs="Times New Roman"/>
          <w:sz w:val="36"/>
          <w:szCs w:val="36"/>
          <w:lang w:val="en-US"/>
        </w:rPr>
        <w:t>-3440</w:t>
      </w:r>
    </w:p>
    <w:p w14:paraId="4F83F0A3" w14:textId="77777777" w:rsidR="00DE3009" w:rsidRPr="000F4474" w:rsidRDefault="00DE3009" w:rsidP="00DE3009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22752554" w14:textId="77777777" w:rsidR="00245738" w:rsidRDefault="00245738" w:rsidP="00245738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0325BCB8" w14:textId="77777777" w:rsidR="00245738" w:rsidRPr="00245738" w:rsidRDefault="00245738" w:rsidP="00245738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0B1D68CC" w14:textId="77777777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u w:val="single"/>
          <w:lang w:val="en-US"/>
        </w:rPr>
      </w:pP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Project Idea: </w:t>
      </w:r>
      <w:r w:rsidRPr="00C861DB">
        <w:rPr>
          <w:rFonts w:ascii="Times New Roman" w:hAnsi="Times New Roman" w:cs="Times New Roman"/>
          <w:bCs/>
          <w:sz w:val="30"/>
          <w:szCs w:val="30"/>
          <w:u w:val="single"/>
          <w:lang w:val="en-US"/>
        </w:rPr>
        <w:t>AI-Enhanced Personal Journal and Mood Tracker</w:t>
      </w:r>
    </w:p>
    <w:p w14:paraId="024A14A2" w14:textId="77777777" w:rsidR="00C861DB" w:rsidRPr="00C861DB" w:rsidRDefault="00C861DB" w:rsidP="00C861D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6F063901" w14:textId="77777777" w:rsidR="00C861DB" w:rsidRPr="00C861DB" w:rsidRDefault="00C861DB" w:rsidP="00C861D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>Description:</w:t>
      </w:r>
    </w:p>
    <w:p w14:paraId="5CC5D75F" w14:textId="77777777" w:rsidR="00C861DB" w:rsidRPr="00C861DB" w:rsidRDefault="00C861DB" w:rsidP="00C861DB">
      <w:pPr>
        <w:jc w:val="both"/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Create a unique personal journal and mood tracking platform that incorporates artificial intelligence (AI) for sentiment analysis and content recommendations. This project is designed to help users maintain a journal, track their emotions, and receive personalized insights.</w:t>
      </w:r>
    </w:p>
    <w:p w14:paraId="2CE43998" w14:textId="77777777" w:rsidR="00C861DB" w:rsidRPr="00C861DB" w:rsidRDefault="00C861DB" w:rsidP="00C861D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03D63E84" w14:textId="74B9843C" w:rsidR="00C861DB" w:rsidRPr="00C861DB" w:rsidRDefault="00C861DB" w:rsidP="00C861D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-US"/>
        </w:rPr>
        <w:t>Features and Components:</w:t>
      </w:r>
    </w:p>
    <w:p w14:paraId="37D859C4" w14:textId="0C12EF15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User Profiles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Allow u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>sers to create profiles and enter their details.</w:t>
      </w:r>
    </w:p>
    <w:p w14:paraId="34E18B07" w14:textId="0EA46D24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Journal Entries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Implement a database to store user j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>ournal entries, including text and timestamps.</w:t>
      </w:r>
    </w:p>
    <w:p w14:paraId="396692CA" w14:textId="58A9114E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 xml:space="preserve">Mood Tracking: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 xml:space="preserve">Enable users to log their daily emotions, feelings, or moods. The database will 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>store this mood data over time.</w:t>
      </w:r>
    </w:p>
    <w:p w14:paraId="1B0531DD" w14:textId="5DC2BC11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AI Sentiment Analysis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 xml:space="preserve">Use AI </w:t>
      </w:r>
      <w:r w:rsidR="00DE3009">
        <w:rPr>
          <w:rFonts w:ascii="Times New Roman" w:hAnsi="Times New Roman" w:cs="Times New Roman"/>
          <w:bCs/>
          <w:sz w:val="30"/>
          <w:szCs w:val="30"/>
          <w:lang w:val="en-US"/>
        </w:rPr>
        <w:t xml:space="preserve">(Chatgpt API)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for sentiment analysis of journal entries to determ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>ine the user's emotional state.</w:t>
      </w:r>
    </w:p>
    <w:p w14:paraId="63A52A0B" w14:textId="6DFDF44E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Content Recommendations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Provide personalized content recommendations based on the user's mood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and past journal entries. For example, if a user is feeling down, recommend uplift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>ing articles, music, or quotes.</w:t>
      </w:r>
    </w:p>
    <w:p w14:paraId="1C87578D" w14:textId="034BFDAD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Data Visualization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Create graphs and visualizations to display mood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 xml:space="preserve"> trends and patterns over time.</w:t>
      </w:r>
    </w:p>
    <w:p w14:paraId="0F36715A" w14:textId="77777777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User Engagement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Implement gamification elements, challenges, or rewards to encourage regular journaling and mood tracking.</w:t>
      </w:r>
    </w:p>
    <w:p w14:paraId="36A734DB" w14:textId="77777777" w:rsidR="00C861DB" w:rsidRPr="00DE3009" w:rsidRDefault="00C861DB" w:rsidP="00C861DB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6652A77F" w14:textId="77777777" w:rsidR="00DE3009" w:rsidRDefault="00DE3009" w:rsidP="00DE30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3CF0F227" w14:textId="77777777" w:rsidR="00DE3009" w:rsidRPr="00DE3009" w:rsidRDefault="00DE3009" w:rsidP="00DE30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40"/>
          <w:szCs w:val="40"/>
          <w:u w:val="single"/>
        </w:rPr>
      </w:pPr>
      <w:r w:rsidRPr="00DE3009">
        <w:rPr>
          <w:rFonts w:ascii="Times New Roman" w:eastAsia="Times New Roman" w:hAnsi="Times New Roman" w:cs="Times New Roman"/>
          <w:b/>
          <w:sz w:val="40"/>
          <w:szCs w:val="40"/>
        </w:rPr>
        <w:lastRenderedPageBreak/>
        <w:t>System Architecture:</w:t>
      </w:r>
    </w:p>
    <w:p w14:paraId="0286A05B" w14:textId="77777777" w:rsidR="00DE3009" w:rsidRPr="00DE3009" w:rsidRDefault="00DE3009" w:rsidP="00DE3009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DE3009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The system architecture follows a client-server model. The client side </w:t>
      </w:r>
      <w:r w:rsidRPr="00DE3009">
        <w:rPr>
          <w:rFonts w:ascii="Times New Roman" w:eastAsia="Times New Roman" w:hAnsi="Times New Roman" w:cs="Times New Roman"/>
          <w:sz w:val="30"/>
          <w:szCs w:val="30"/>
        </w:rPr>
        <w:t>encompasses a web</w:t>
      </w:r>
      <w:r w:rsidRPr="00DE3009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 interfac</w:t>
      </w:r>
      <w:r w:rsidRPr="00DE3009">
        <w:rPr>
          <w:rFonts w:ascii="Times New Roman" w:eastAsia="Times New Roman" w:hAnsi="Times New Roman" w:cs="Times New Roman"/>
          <w:sz w:val="30"/>
          <w:szCs w:val="30"/>
        </w:rPr>
        <w:t>e</w:t>
      </w:r>
      <w:r w:rsidRPr="00DE3009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 designed for intuitive user interaction and seamless navigation. The server side involves robust backend services handling user authentication, data storage, sentiment analysi</w:t>
      </w:r>
      <w:r w:rsidRPr="00DE3009">
        <w:rPr>
          <w:rFonts w:ascii="Times New Roman" w:eastAsia="Times New Roman" w:hAnsi="Times New Roman" w:cs="Times New Roman"/>
          <w:sz w:val="30"/>
          <w:szCs w:val="30"/>
        </w:rPr>
        <w:t>s</w:t>
      </w:r>
      <w:r w:rsidRPr="00DE3009">
        <w:rPr>
          <w:rFonts w:ascii="Times New Roman" w:eastAsia="Times New Roman" w:hAnsi="Times New Roman" w:cs="Times New Roman"/>
          <w:color w:val="000000"/>
          <w:sz w:val="30"/>
          <w:szCs w:val="30"/>
        </w:rPr>
        <w:t>, and content recommendation engines. The backend incorporates scalable databases and APIs to ensure efficient data processing and retrieval.</w:t>
      </w:r>
    </w:p>
    <w:p w14:paraId="01C282E7" w14:textId="77777777" w:rsidR="00DE3009" w:rsidRDefault="00DE3009" w:rsidP="00DE3009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Times New Roman" w:eastAsia="Times New Roman" w:hAnsi="Times New Roman" w:cs="Times New Roman"/>
        </w:rPr>
      </w:pPr>
    </w:p>
    <w:p w14:paraId="1E24821B" w14:textId="77777777" w:rsidR="00DE3009" w:rsidRDefault="00DE3009" w:rsidP="00DE3009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79A01A65" wp14:editId="0E219007">
            <wp:extent cx="5731200" cy="2552700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552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071DF2" w14:textId="77777777" w:rsidR="00DE3009" w:rsidRPr="00C861DB" w:rsidRDefault="00DE3009" w:rsidP="00C861D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796704F3" w14:textId="77777777" w:rsidR="00C861DB" w:rsidRDefault="00C861DB" w:rsidP="00C861D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6699268E" w14:textId="154F89DA" w:rsidR="00C861DB" w:rsidRPr="00C861DB" w:rsidRDefault="00C861DB" w:rsidP="00C861D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-US"/>
        </w:rPr>
        <w:t>Advantages:</w:t>
      </w:r>
    </w:p>
    <w:p w14:paraId="043C91AA" w14:textId="6183A247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Personal Growth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This project can help users gain insights into their emotions an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>d promote personal development.</w:t>
      </w:r>
    </w:p>
    <w:p w14:paraId="5DB87065" w14:textId="0F3AB07B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 xml:space="preserve">AI Integration: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AI-enhanced features make the project innovative and relevant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 xml:space="preserve"> to emerging technology trends.</w:t>
      </w:r>
    </w:p>
    <w:p w14:paraId="70D9B989" w14:textId="24A918DA" w:rsidR="00C861DB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User Data Analysis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The project can focus on analyzing user data to provide valuable insights into emotional we</w:t>
      </w:r>
      <w:r>
        <w:rPr>
          <w:rFonts w:ascii="Times New Roman" w:hAnsi="Times New Roman" w:cs="Times New Roman"/>
          <w:bCs/>
          <w:sz w:val="30"/>
          <w:szCs w:val="30"/>
          <w:lang w:val="en-US"/>
        </w:rPr>
        <w:t>ll-being and behavior patterns.</w:t>
      </w:r>
    </w:p>
    <w:p w14:paraId="469D410D" w14:textId="6BAFAA63" w:rsidR="00E743C9" w:rsidRPr="00C861DB" w:rsidRDefault="00C861DB" w:rsidP="00C861DB">
      <w:pPr>
        <w:rPr>
          <w:rFonts w:ascii="Times New Roman" w:hAnsi="Times New Roman" w:cs="Times New Roman"/>
          <w:bCs/>
          <w:sz w:val="30"/>
          <w:szCs w:val="30"/>
          <w:lang w:val="en-US"/>
        </w:rPr>
      </w:pPr>
      <w:r w:rsidRPr="00C861DB">
        <w:rPr>
          <w:rFonts w:ascii="Times New Roman" w:hAnsi="Times New Roman" w:cs="Times New Roman"/>
          <w:b/>
          <w:bCs/>
          <w:sz w:val="34"/>
          <w:szCs w:val="34"/>
          <w:lang w:val="en-US"/>
        </w:rPr>
        <w:t>Positive Impact:</w:t>
      </w:r>
      <w:r w:rsidRPr="00C861DB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 </w:t>
      </w:r>
      <w:r w:rsidRPr="00C861DB">
        <w:rPr>
          <w:rFonts w:ascii="Times New Roman" w:hAnsi="Times New Roman" w:cs="Times New Roman"/>
          <w:bCs/>
          <w:sz w:val="30"/>
          <w:szCs w:val="30"/>
          <w:lang w:val="en-US"/>
        </w:rPr>
        <w:t>Promoting mental health and well-being is a socially impactful use of technology.</w:t>
      </w:r>
    </w:p>
    <w:sectPr w:rsidR="00E743C9" w:rsidRPr="00C861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1NjQ3MrM0M7UwMLNQ0lEKTi0uzszPAykwqgUAFTUnmywAAAA="/>
  </w:docVars>
  <w:rsids>
    <w:rsidRoot w:val="002D6FBB"/>
    <w:rsid w:val="000867BF"/>
    <w:rsid w:val="000F4474"/>
    <w:rsid w:val="00245738"/>
    <w:rsid w:val="002D6FBB"/>
    <w:rsid w:val="0032538F"/>
    <w:rsid w:val="004F09B6"/>
    <w:rsid w:val="005B1D1E"/>
    <w:rsid w:val="005D611F"/>
    <w:rsid w:val="0086547E"/>
    <w:rsid w:val="00A01EDD"/>
    <w:rsid w:val="00C64954"/>
    <w:rsid w:val="00C861DB"/>
    <w:rsid w:val="00DE3009"/>
    <w:rsid w:val="00E74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2EBDA"/>
  <w15:chartTrackingRefBased/>
  <w15:docId w15:val="{C5034B39-09A1-4ECB-B3F7-EBBF201D9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09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96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sa Shahbaz</dc:creator>
  <cp:keywords/>
  <dc:description/>
  <cp:lastModifiedBy>Microsoft account</cp:lastModifiedBy>
  <cp:revision>2</cp:revision>
  <dcterms:created xsi:type="dcterms:W3CDTF">2024-09-01T12:04:00Z</dcterms:created>
  <dcterms:modified xsi:type="dcterms:W3CDTF">2024-09-01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16d6de-8918-45cd-abe2-b1adf03a7343</vt:lpwstr>
  </property>
</Properties>
</file>